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1D8A59" w14:textId="77777777" w:rsidR="000C7A72" w:rsidRDefault="000C7A72" w:rsidP="000C7A72">
      <w:r>
        <w:t xml:space="preserve">Methadone paper outline  </w:t>
      </w:r>
    </w:p>
    <w:p w14:paraId="24E8F232" w14:textId="7E5BEF09" w:rsidR="000C7A72" w:rsidRDefault="000C7A72" w:rsidP="000C7A72">
      <w:r w:rsidRPr="000C7A72">
        <w:t xml:space="preserve">In your intro, include little or no information about </w:t>
      </w:r>
      <w:r>
        <w:t>t</w:t>
      </w:r>
      <w:r w:rsidRPr="000C7A72">
        <w:t>he chemical components of opioids. ﻿﻿﻿﻿﻿﻿﻿﻿﻿﻿﻿﻿﻿﻿Also, include the negative impact of not treating opioid addiction. Be sure to include current references.</w:t>
      </w:r>
    </w:p>
    <w:p w14:paraId="4AD5B323" w14:textId="47BF6E10" w:rsidR="000C7A72" w:rsidRDefault="000C7A72" w:rsidP="000C7A72">
      <w:r>
        <w:t xml:space="preserve">1- Introduction    </w:t>
      </w:r>
    </w:p>
    <w:p w14:paraId="034634FD" w14:textId="77777777" w:rsidR="000C7A72" w:rsidRDefault="000C7A72" w:rsidP="000C7A72">
      <w:r>
        <w:t xml:space="preserve">● Background types of opioids  </w:t>
      </w:r>
    </w:p>
    <w:p w14:paraId="376B85A8" w14:textId="77777777" w:rsidR="000C7A72" w:rsidRDefault="000C7A72" w:rsidP="000C7A72">
      <w:r>
        <w:t xml:space="preserve">● Prescription vs illegal  </w:t>
      </w:r>
    </w:p>
    <w:p w14:paraId="32F35D45" w14:textId="77777777" w:rsidR="000C7A72" w:rsidRDefault="000C7A72" w:rsidP="000C7A72">
      <w:r>
        <w:t xml:space="preserve">2- Body first section </w:t>
      </w:r>
    </w:p>
    <w:p w14:paraId="3D4DE560" w14:textId="77777777" w:rsidR="000C7A72" w:rsidRDefault="000C7A72" w:rsidP="000C7A72">
      <w:r>
        <w:t xml:space="preserve">● What’s an addiction and who’s at risk </w:t>
      </w:r>
    </w:p>
    <w:p w14:paraId="70656E63" w14:textId="77777777" w:rsidR="000C7A72" w:rsidRDefault="000C7A72" w:rsidP="000C7A72">
      <w:r>
        <w:t xml:space="preserve">● Understanding the epidemic and how affects people's health  </w:t>
      </w:r>
    </w:p>
    <w:p w14:paraId="7E48B5FC" w14:textId="77777777" w:rsidR="000C7A72" w:rsidRDefault="000C7A72" w:rsidP="000C7A72">
      <w:r>
        <w:t xml:space="preserve">● Treatments options and effectiveness  </w:t>
      </w:r>
    </w:p>
    <w:p w14:paraId="467A85A6" w14:textId="77777777" w:rsidR="000C7A72" w:rsidRDefault="000C7A72" w:rsidP="000C7A72">
      <w:r>
        <w:t xml:space="preserve">● The effectiveness of meth maintenance treatments and clinics  </w:t>
      </w:r>
    </w:p>
    <w:p w14:paraId="656609F1" w14:textId="77777777" w:rsidR="000C7A72" w:rsidRDefault="000C7A72" w:rsidP="000C7A72">
      <w:r>
        <w:t xml:space="preserve">● Factors limiting effectiveness  </w:t>
      </w:r>
    </w:p>
    <w:p w14:paraId="16985E2F" w14:textId="77777777" w:rsidR="000C7A72" w:rsidRDefault="000C7A72" w:rsidP="000C7A72">
      <w:r>
        <w:t xml:space="preserve">3- Body second section </w:t>
      </w:r>
    </w:p>
    <w:p w14:paraId="6E61FFAC" w14:textId="77777777" w:rsidR="000C7A72" w:rsidRDefault="000C7A72" w:rsidP="000C7A72">
      <w:r>
        <w:t xml:space="preserve">● Government involvement  </w:t>
      </w:r>
    </w:p>
    <w:p w14:paraId="409A5814" w14:textId="77777777" w:rsidR="000C7A72" w:rsidRDefault="000C7A72" w:rsidP="000C7A72">
      <w:r>
        <w:t xml:space="preserve">● Why is methadone regulated differently from other drugs  </w:t>
      </w:r>
    </w:p>
    <w:p w14:paraId="7C31D4FF" w14:textId="77777777" w:rsidR="000C7A72" w:rsidRDefault="000C7A72" w:rsidP="000C7A72">
      <w:r>
        <w:t xml:space="preserve">● Community reaction to having meth clinics in their neighborhoods  </w:t>
      </w:r>
    </w:p>
    <w:p w14:paraId="1EC543C2" w14:textId="77777777" w:rsidR="000C7A72" w:rsidRDefault="000C7A72" w:rsidP="000C7A72">
      <w:r>
        <w:t xml:space="preserve">● Urban residents </w:t>
      </w:r>
      <w:proofErr w:type="gramStart"/>
      <w:r>
        <w:t>concerns</w:t>
      </w:r>
      <w:proofErr w:type="gramEnd"/>
      <w:r>
        <w:t xml:space="preserve"> about safety and the drop in real estate values </w:t>
      </w:r>
    </w:p>
    <w:p w14:paraId="10C52C8A" w14:textId="77777777" w:rsidR="000C7A72" w:rsidRDefault="000C7A72" w:rsidP="000C7A72">
      <w:r>
        <w:t xml:space="preserve">surrounding treatment centers.  </w:t>
      </w:r>
    </w:p>
    <w:p w14:paraId="774A7369" w14:textId="77777777" w:rsidR="000C7A72" w:rsidRDefault="000C7A72" w:rsidP="000C7A72">
      <w:r>
        <w:t xml:space="preserve">● How meth and other substance </w:t>
      </w:r>
      <w:proofErr w:type="gramStart"/>
      <w:r>
        <w:t>( alcohol</w:t>
      </w:r>
      <w:proofErr w:type="gramEnd"/>
      <w:r>
        <w:t xml:space="preserve">, tobacco, drugs) as a major risk factor </w:t>
      </w:r>
    </w:p>
    <w:p w14:paraId="7E3A75B5" w14:textId="77777777" w:rsidR="000C7A72" w:rsidRDefault="000C7A72" w:rsidP="000C7A72">
      <w:r>
        <w:t xml:space="preserve">for acquiring a given disease and the cost of these conditions to </w:t>
      </w:r>
      <w:proofErr w:type="spellStart"/>
      <w:r>
        <w:t>medicaid</w:t>
      </w:r>
      <w:proofErr w:type="spellEnd"/>
      <w:r>
        <w:t xml:space="preserve"> </w:t>
      </w:r>
    </w:p>
    <w:p w14:paraId="23C2969E" w14:textId="77777777" w:rsidR="000C7A72" w:rsidRDefault="000C7A72" w:rsidP="000C7A72">
      <w:r>
        <w:t xml:space="preserve">programs, </w:t>
      </w:r>
    </w:p>
    <w:p w14:paraId="7B18FA98" w14:textId="77777777" w:rsidR="000C7A72" w:rsidRDefault="000C7A72" w:rsidP="000C7A72">
      <w:r>
        <w:t xml:space="preserve"> </w:t>
      </w:r>
    </w:p>
    <w:p w14:paraId="08529933" w14:textId="77777777" w:rsidR="000C7A72" w:rsidRDefault="000C7A72" w:rsidP="000C7A72">
      <w:r>
        <w:t xml:space="preserve"> </w:t>
      </w:r>
    </w:p>
    <w:p w14:paraId="63CBF64B" w14:textId="77777777" w:rsidR="000C7A72" w:rsidRDefault="000C7A72" w:rsidP="000C7A72">
      <w:r>
        <w:t xml:space="preserve">4- Conclusion  </w:t>
      </w:r>
    </w:p>
    <w:p w14:paraId="22B48100" w14:textId="77777777" w:rsidR="000C7A72" w:rsidRDefault="000C7A72" w:rsidP="000C7A72">
      <w:r>
        <w:t xml:space="preserve">● The positive aspect of having meth maintenance clinics as well as the negatives </w:t>
      </w:r>
    </w:p>
    <w:p w14:paraId="01C5AA1B" w14:textId="77777777" w:rsidR="000C7A72" w:rsidRDefault="000C7A72" w:rsidP="000C7A72">
      <w:r>
        <w:t xml:space="preserve">are they trading one addiction for another? How much money is it costing </w:t>
      </w:r>
      <w:proofErr w:type="gramStart"/>
      <w:r>
        <w:t>the</w:t>
      </w:r>
      <w:proofErr w:type="gramEnd"/>
      <w:r>
        <w:t xml:space="preserve"> </w:t>
      </w:r>
    </w:p>
    <w:p w14:paraId="171B7DC4" w14:textId="77777777" w:rsidR="000C7A72" w:rsidRDefault="000C7A72" w:rsidP="000C7A72">
      <w:r>
        <w:t xml:space="preserve">state and how is that affecting health care delivery.  </w:t>
      </w:r>
      <w:bookmarkStart w:id="0" w:name="_GoBack"/>
      <w:bookmarkEnd w:id="0"/>
    </w:p>
    <w:p w14:paraId="14B48546" w14:textId="77777777" w:rsidR="000C7A72" w:rsidRDefault="000C7A72" w:rsidP="000C7A72">
      <w:r>
        <w:t xml:space="preserve"> </w:t>
      </w:r>
    </w:p>
    <w:p w14:paraId="1C58CC4A" w14:textId="77777777" w:rsidR="000C7A72" w:rsidRDefault="000C7A72" w:rsidP="000C7A72"/>
    <w:p w14:paraId="7FA4A25D" w14:textId="77777777" w:rsidR="000C7A72" w:rsidRDefault="000C7A72" w:rsidP="000C7A72"/>
    <w:p w14:paraId="6C699A54" w14:textId="15A1EA42" w:rsidR="000C7A72" w:rsidRDefault="000C7A72" w:rsidP="000C7A72">
      <w:r>
        <w:t xml:space="preserve">References  </w:t>
      </w:r>
    </w:p>
    <w:p w14:paraId="20B8881D" w14:textId="21607FCE" w:rsidR="000C7A72" w:rsidRDefault="00874A33" w:rsidP="000C7A72">
      <w:hyperlink r:id="rId4" w:history="1">
        <w:r w:rsidR="000C7A72" w:rsidRPr="008C740D">
          <w:rPr>
            <w:rStyle w:val="Hyperlink"/>
          </w:rPr>
          <w:t>www.cdc.gov/drugoverdose/opiods</w:t>
        </w:r>
      </w:hyperlink>
    </w:p>
    <w:p w14:paraId="419350BA" w14:textId="727229BF" w:rsidR="000C7A72" w:rsidRDefault="000C7A72" w:rsidP="000C7A72">
      <w:r>
        <w:t xml:space="preserve"> </w:t>
      </w:r>
      <w:hyperlink r:id="rId5" w:history="1">
        <w:r w:rsidRPr="008C740D">
          <w:rPr>
            <w:rStyle w:val="Hyperlink"/>
          </w:rPr>
          <w:t>www.webmd.com/mental​-health</w:t>
        </w:r>
      </w:hyperlink>
    </w:p>
    <w:p w14:paraId="2A5288CB" w14:textId="52C74448" w:rsidR="000C7A72" w:rsidRDefault="000C7A72" w:rsidP="000C7A72">
      <w:r>
        <w:t xml:space="preserve"> www.Ncbi.nlm.nih.gov </w:t>
      </w:r>
    </w:p>
    <w:p w14:paraId="3B56AC63" w14:textId="77777777" w:rsidR="000C7A72" w:rsidRDefault="000C7A72" w:rsidP="000C7A72">
      <w:r>
        <w:t xml:space="preserve">www.1nyc.gov </w:t>
      </w:r>
    </w:p>
    <w:p w14:paraId="0720273D" w14:textId="77777777" w:rsidR="000C7A72" w:rsidRDefault="000C7A72" w:rsidP="000C7A72">
      <w:r>
        <w:t xml:space="preserve"> </w:t>
      </w:r>
    </w:p>
    <w:p w14:paraId="2D19FFB2" w14:textId="77777777" w:rsidR="00CD5BF4" w:rsidRDefault="00874A33"/>
    <w:sectPr w:rsidR="00CD5B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NzU3MDQzNrKwNDBR0lEKTi0uzszPAykwrAUA1yc1biwAAAA="/>
  </w:docVars>
  <w:rsids>
    <w:rsidRoot w:val="000C7A72"/>
    <w:rsid w:val="000C7A72"/>
    <w:rsid w:val="003F2FBE"/>
    <w:rsid w:val="006E3F7F"/>
    <w:rsid w:val="00874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D5B50"/>
  <w15:chartTrackingRefBased/>
  <w15:docId w15:val="{37935747-0C42-4D55-A217-0BBCD828C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7A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7A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webmd.com/mental&#8203;-health" TargetMode="External"/><Relationship Id="rId4" Type="http://schemas.openxmlformats.org/officeDocument/2006/relationships/hyperlink" Target="http://www.cdc.gov/drugoverdose/opio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24</Words>
  <Characters>1282</Characters>
  <Application>Microsoft Office Word</Application>
  <DocSecurity>0</DocSecurity>
  <Lines>10</Lines>
  <Paragraphs>3</Paragraphs>
  <ScaleCrop>false</ScaleCrop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0-01-19T13:19:00Z</dcterms:created>
  <dcterms:modified xsi:type="dcterms:W3CDTF">2020-01-19T13:19:00Z</dcterms:modified>
</cp:coreProperties>
</file>